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"/>
        <w:tblW w:w="0" w:type="auto"/>
        <w:tblLook w:val="04A0"/>
      </w:tblPr>
      <w:tblGrid>
        <w:gridCol w:w="1405"/>
        <w:gridCol w:w="1926"/>
        <w:gridCol w:w="1505"/>
        <w:gridCol w:w="2932"/>
        <w:gridCol w:w="1926"/>
        <w:gridCol w:w="2278"/>
        <w:gridCol w:w="1250"/>
      </w:tblGrid>
      <w:tr w:rsidR="00500E5D" w:rsidTr="003C3DF1">
        <w:trPr>
          <w:cnfStyle w:val="100000000000"/>
        </w:trPr>
        <w:tc>
          <w:tcPr>
            <w:cnfStyle w:val="001000000000"/>
            <w:tcW w:w="1405" w:type="dxa"/>
            <w:vMerge w:val="restart"/>
          </w:tcPr>
          <w:p w:rsidR="00500E5D" w:rsidRDefault="00500E5D" w:rsidP="003C3DF1">
            <w:r>
              <w:t>2025-26 Güz</w:t>
            </w:r>
          </w:p>
        </w:tc>
        <w:tc>
          <w:tcPr>
            <w:tcW w:w="11817" w:type="dxa"/>
            <w:gridSpan w:val="6"/>
          </w:tcPr>
          <w:p w:rsidR="00500E5D" w:rsidRDefault="00500E5D" w:rsidP="003C3DF1">
            <w:pPr>
              <w:jc w:val="center"/>
              <w:cnfStyle w:val="100000000000"/>
            </w:pPr>
            <w:r w:rsidRPr="00B53500">
              <w:t>Prof. Dr. HÜSEYİN ÇAMUR</w:t>
            </w: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05" w:type="dxa"/>
            <w:vMerge/>
          </w:tcPr>
          <w:p w:rsidR="00500E5D" w:rsidRDefault="00500E5D" w:rsidP="003C3DF1"/>
        </w:tc>
        <w:tc>
          <w:tcPr>
            <w:tcW w:w="1926" w:type="dxa"/>
          </w:tcPr>
          <w:p w:rsidR="00500E5D" w:rsidRDefault="00500E5D" w:rsidP="003C3DF1">
            <w:pPr>
              <w:cnfStyle w:val="000000100000"/>
            </w:pPr>
            <w:r>
              <w:t>Pazartesi</w:t>
            </w:r>
          </w:p>
        </w:tc>
        <w:tc>
          <w:tcPr>
            <w:tcW w:w="1505" w:type="dxa"/>
          </w:tcPr>
          <w:p w:rsidR="00500E5D" w:rsidRDefault="00500E5D" w:rsidP="003C3DF1">
            <w:pPr>
              <w:cnfStyle w:val="000000100000"/>
            </w:pPr>
            <w:r>
              <w:t>Salı</w:t>
            </w:r>
          </w:p>
        </w:tc>
        <w:tc>
          <w:tcPr>
            <w:tcW w:w="2932" w:type="dxa"/>
          </w:tcPr>
          <w:p w:rsidR="00500E5D" w:rsidRDefault="00500E5D" w:rsidP="003C3DF1">
            <w:pPr>
              <w:cnfStyle w:val="000000100000"/>
            </w:pPr>
            <w:r>
              <w:t>Çarşamba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100000"/>
            </w:pPr>
            <w:r>
              <w:t>Perşembe</w:t>
            </w:r>
          </w:p>
        </w:tc>
        <w:tc>
          <w:tcPr>
            <w:tcW w:w="2278" w:type="dxa"/>
          </w:tcPr>
          <w:p w:rsidR="00500E5D" w:rsidRDefault="00500E5D" w:rsidP="003C3DF1">
            <w:pPr>
              <w:cnfStyle w:val="000000100000"/>
            </w:pPr>
            <w:r>
              <w:t>Cuma</w:t>
            </w:r>
          </w:p>
        </w:tc>
        <w:tc>
          <w:tcPr>
            <w:tcW w:w="1250" w:type="dxa"/>
          </w:tcPr>
          <w:p w:rsidR="00500E5D" w:rsidRDefault="00500E5D" w:rsidP="003C3DF1">
            <w:pPr>
              <w:cnfStyle w:val="000000100000"/>
            </w:pPr>
            <w:r>
              <w:t>Cumartesi</w:t>
            </w: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08:30 – 09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505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932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>
              <w:t>MOD304</w:t>
            </w:r>
          </w:p>
          <w:p w:rsidR="00500E5D" w:rsidRDefault="00500E5D" w:rsidP="003C3DF1">
            <w:pPr>
              <w:jc w:val="center"/>
              <w:cnfStyle w:val="000000010000"/>
            </w:pPr>
            <w:r>
              <w:t>ES-2-D05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278" w:type="dxa"/>
          </w:tcPr>
          <w:p w:rsidR="00500E5D" w:rsidRDefault="00500E5D" w:rsidP="003C3DF1">
            <w:pPr>
              <w:jc w:val="center"/>
              <w:cnfStyle w:val="000000010000"/>
            </w:pPr>
            <w:r>
              <w:t>AOS</w:t>
            </w:r>
          </w:p>
        </w:tc>
        <w:tc>
          <w:tcPr>
            <w:tcW w:w="1250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09:30 – 10:20</w:t>
            </w:r>
          </w:p>
        </w:tc>
        <w:tc>
          <w:tcPr>
            <w:tcW w:w="1926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505" w:type="dxa"/>
            <w:shd w:val="clear" w:color="auto" w:fill="BFBFBF" w:themeFill="background1" w:themeFillShade="BF"/>
          </w:tcPr>
          <w:p w:rsidR="00500E5D" w:rsidRDefault="00500E5D" w:rsidP="003C3DF1">
            <w:pPr>
              <w:jc w:val="center"/>
              <w:cnfStyle w:val="000000100000"/>
            </w:pPr>
            <w:r w:rsidRPr="00394F13">
              <w:t>AOS</w:t>
            </w:r>
          </w:p>
        </w:tc>
        <w:tc>
          <w:tcPr>
            <w:tcW w:w="2932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>
              <w:t>MOD304</w:t>
            </w:r>
          </w:p>
          <w:p w:rsidR="00500E5D" w:rsidRDefault="00500E5D" w:rsidP="003C3DF1">
            <w:pPr>
              <w:jc w:val="center"/>
              <w:cnfStyle w:val="000000100000"/>
            </w:pPr>
            <w:r>
              <w:t>ES-2-D05</w:t>
            </w:r>
          </w:p>
        </w:tc>
        <w:tc>
          <w:tcPr>
            <w:tcW w:w="1926" w:type="dxa"/>
            <w:shd w:val="clear" w:color="auto" w:fill="BFBFBF" w:themeFill="background1" w:themeFillShade="BF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278" w:type="dxa"/>
          </w:tcPr>
          <w:p w:rsidR="00500E5D" w:rsidRDefault="00500E5D" w:rsidP="003C3DF1">
            <w:pPr>
              <w:jc w:val="center"/>
              <w:cnfStyle w:val="000000100000"/>
            </w:pPr>
            <w:r w:rsidRPr="00173D07">
              <w:t>AOS</w:t>
            </w:r>
          </w:p>
        </w:tc>
        <w:tc>
          <w:tcPr>
            <w:tcW w:w="1250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0:30 – 11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1505" w:type="dxa"/>
          </w:tcPr>
          <w:p w:rsidR="00500E5D" w:rsidRDefault="00500E5D" w:rsidP="003C3DF1">
            <w:pPr>
              <w:jc w:val="center"/>
              <w:cnfStyle w:val="000000010000"/>
            </w:pPr>
            <w:r w:rsidRPr="00394F13">
              <w:t>AOS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926" w:type="dxa"/>
            <w:vAlign w:val="center"/>
          </w:tcPr>
          <w:p w:rsidR="00500E5D" w:rsidRPr="00C42104" w:rsidRDefault="00500E5D" w:rsidP="003C3DF1">
            <w:pPr>
              <w:jc w:val="center"/>
              <w:cnfStyle w:val="000000010000"/>
              <w:rPr>
                <w:b/>
              </w:rPr>
            </w:pPr>
            <w:r w:rsidRPr="00173D07">
              <w:t>AOS</w:t>
            </w:r>
          </w:p>
        </w:tc>
        <w:tc>
          <w:tcPr>
            <w:tcW w:w="2278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250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1:30 – 12:20</w:t>
            </w: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505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 w:rsidRPr="00B53500">
              <w:t>ÖOS</w:t>
            </w:r>
          </w:p>
        </w:tc>
        <w:tc>
          <w:tcPr>
            <w:tcW w:w="2932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926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 w:rsidRPr="00B53500">
              <w:t>ÖOS</w:t>
            </w:r>
          </w:p>
        </w:tc>
        <w:tc>
          <w:tcPr>
            <w:tcW w:w="2278" w:type="dxa"/>
          </w:tcPr>
          <w:p w:rsidR="00500E5D" w:rsidRPr="00C42104" w:rsidRDefault="00500E5D" w:rsidP="003C3DF1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1250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2:30 – 13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  <w:r>
              <w:t>AOS</w:t>
            </w:r>
          </w:p>
        </w:tc>
        <w:tc>
          <w:tcPr>
            <w:tcW w:w="1505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932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  <w:r w:rsidRPr="00173D07">
              <w:t>AOS</w:t>
            </w:r>
          </w:p>
        </w:tc>
        <w:tc>
          <w:tcPr>
            <w:tcW w:w="2278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250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3:30 – 14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  <w:r>
              <w:t>AOS</w:t>
            </w:r>
          </w:p>
        </w:tc>
        <w:tc>
          <w:tcPr>
            <w:tcW w:w="1505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932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278" w:type="dxa"/>
          </w:tcPr>
          <w:p w:rsidR="00500E5D" w:rsidRDefault="00500E5D" w:rsidP="003C3DF1">
            <w:pPr>
              <w:cnfStyle w:val="000000100000"/>
            </w:pPr>
          </w:p>
        </w:tc>
        <w:tc>
          <w:tcPr>
            <w:tcW w:w="1250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  <w:trHeight w:val="14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4:30 – 15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505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932" w:type="dxa"/>
          </w:tcPr>
          <w:p w:rsidR="00500E5D" w:rsidRDefault="00500E5D" w:rsidP="003C3DF1">
            <w:pPr>
              <w:jc w:val="center"/>
              <w:cnfStyle w:val="000000010000"/>
            </w:pPr>
            <w:r>
              <w:t>AOS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278" w:type="dxa"/>
          </w:tcPr>
          <w:p w:rsidR="00500E5D" w:rsidRDefault="00500E5D" w:rsidP="003C3DF1">
            <w:pPr>
              <w:jc w:val="center"/>
              <w:cnfStyle w:val="00000001000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250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5:30 – 16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505" w:type="dxa"/>
            <w:shd w:val="clear" w:color="auto" w:fill="BFBFBF" w:themeFill="background1" w:themeFillShade="BF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932" w:type="dxa"/>
          </w:tcPr>
          <w:p w:rsidR="00500E5D" w:rsidRDefault="00500E5D" w:rsidP="003C3DF1">
            <w:pPr>
              <w:jc w:val="center"/>
              <w:cnfStyle w:val="000000100000"/>
            </w:pPr>
            <w:r>
              <w:t>AOS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278" w:type="dxa"/>
            <w:vAlign w:val="center"/>
          </w:tcPr>
          <w:p w:rsidR="00500E5D" w:rsidRDefault="00500E5D" w:rsidP="003C3DF1">
            <w:pPr>
              <w:jc w:val="center"/>
              <w:cnfStyle w:val="000000100000"/>
            </w:pPr>
            <w:r>
              <w:t>MOD304</w:t>
            </w:r>
          </w:p>
          <w:p w:rsidR="00500E5D" w:rsidRDefault="00500E5D" w:rsidP="003C3DF1">
            <w:pPr>
              <w:jc w:val="center"/>
              <w:cnfStyle w:val="000000100000"/>
            </w:pPr>
            <w:r>
              <w:t>ES-2-D01</w:t>
            </w:r>
          </w:p>
        </w:tc>
        <w:tc>
          <w:tcPr>
            <w:tcW w:w="1250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6:30 – 17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1505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932" w:type="dxa"/>
          </w:tcPr>
          <w:p w:rsidR="00500E5D" w:rsidRDefault="00500E5D" w:rsidP="003C3DF1">
            <w:pPr>
              <w:cnfStyle w:val="000000010000"/>
            </w:pPr>
            <w:r>
              <w:t>MEE531/MEE631 VT-1-D03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010000"/>
            </w:pPr>
          </w:p>
        </w:tc>
        <w:tc>
          <w:tcPr>
            <w:tcW w:w="2278" w:type="dxa"/>
            <w:vAlign w:val="center"/>
          </w:tcPr>
          <w:p w:rsidR="00500E5D" w:rsidRDefault="00500E5D" w:rsidP="003C3DF1">
            <w:pPr>
              <w:jc w:val="center"/>
              <w:cnfStyle w:val="000000010000"/>
            </w:pPr>
            <w:r>
              <w:t>MOD304</w:t>
            </w:r>
          </w:p>
          <w:p w:rsidR="00500E5D" w:rsidRDefault="00500E5D" w:rsidP="003C3DF1">
            <w:pPr>
              <w:jc w:val="center"/>
              <w:cnfStyle w:val="000000010000"/>
            </w:pPr>
            <w:r>
              <w:t>ES-2-D01</w:t>
            </w:r>
          </w:p>
        </w:tc>
        <w:tc>
          <w:tcPr>
            <w:tcW w:w="1250" w:type="dxa"/>
          </w:tcPr>
          <w:p w:rsidR="00500E5D" w:rsidRDefault="00500E5D" w:rsidP="003C3DF1">
            <w:pPr>
              <w:cnfStyle w:val="000000010000"/>
            </w:pPr>
          </w:p>
        </w:tc>
      </w:tr>
      <w:tr w:rsidR="00500E5D" w:rsidTr="003C3DF1">
        <w:trPr>
          <w:cnfStyle w:val="00000010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>17:30 – 18:20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505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932" w:type="dxa"/>
          </w:tcPr>
          <w:p w:rsidR="00500E5D" w:rsidRDefault="00500E5D" w:rsidP="003C3DF1">
            <w:pPr>
              <w:cnfStyle w:val="000000100000"/>
            </w:pPr>
            <w:r>
              <w:t>MEE531/MEE631 VT-1-D03</w:t>
            </w:r>
          </w:p>
        </w:tc>
        <w:tc>
          <w:tcPr>
            <w:tcW w:w="1926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2278" w:type="dxa"/>
          </w:tcPr>
          <w:p w:rsidR="00500E5D" w:rsidRDefault="00500E5D" w:rsidP="003C3DF1">
            <w:pPr>
              <w:jc w:val="center"/>
              <w:cnfStyle w:val="000000100000"/>
            </w:pPr>
          </w:p>
        </w:tc>
        <w:tc>
          <w:tcPr>
            <w:tcW w:w="1250" w:type="dxa"/>
          </w:tcPr>
          <w:p w:rsidR="00500E5D" w:rsidRDefault="00500E5D" w:rsidP="003C3DF1">
            <w:pPr>
              <w:cnfStyle w:val="000000100000"/>
            </w:pPr>
          </w:p>
        </w:tc>
      </w:tr>
      <w:tr w:rsidR="00500E5D" w:rsidTr="003C3DF1">
        <w:trPr>
          <w:cnfStyle w:val="000000010000"/>
        </w:trPr>
        <w:tc>
          <w:tcPr>
            <w:cnfStyle w:val="001000000000"/>
            <w:tcW w:w="1405" w:type="dxa"/>
          </w:tcPr>
          <w:p w:rsidR="00500E5D" w:rsidRDefault="00500E5D" w:rsidP="003C3DF1">
            <w:r>
              <w:t xml:space="preserve">18:30 – 19:20 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1505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2932" w:type="dxa"/>
          </w:tcPr>
          <w:p w:rsidR="00500E5D" w:rsidRDefault="00500E5D" w:rsidP="003C3DF1">
            <w:pPr>
              <w:cnfStyle w:val="000000010000"/>
            </w:pPr>
            <w:r>
              <w:t>MEE531/MEE631 VT-1-D03</w:t>
            </w:r>
          </w:p>
        </w:tc>
        <w:tc>
          <w:tcPr>
            <w:tcW w:w="1926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2278" w:type="dxa"/>
          </w:tcPr>
          <w:p w:rsidR="00500E5D" w:rsidRDefault="00500E5D" w:rsidP="003C3DF1">
            <w:pPr>
              <w:cnfStyle w:val="000000010000"/>
            </w:pPr>
          </w:p>
        </w:tc>
        <w:tc>
          <w:tcPr>
            <w:tcW w:w="1250" w:type="dxa"/>
          </w:tcPr>
          <w:p w:rsidR="00500E5D" w:rsidRDefault="00500E5D" w:rsidP="003C3DF1">
            <w:pPr>
              <w:cnfStyle w:val="000000010000"/>
            </w:pPr>
          </w:p>
        </w:tc>
      </w:tr>
    </w:tbl>
    <w:p w:rsidR="00500E5D" w:rsidRDefault="00500E5D" w:rsidP="00500E5D"/>
    <w:p w:rsidR="00500E5D" w:rsidRDefault="00500E5D" w:rsidP="00500E5D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kademikOfisSaati =AOS</w:t>
      </w:r>
    </w:p>
    <w:p w:rsidR="00500E5D" w:rsidRDefault="00500E5D" w:rsidP="00500E5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OfisSaati=ÖOS</w:t>
      </w:r>
    </w:p>
    <w:p w:rsidR="00500E5D" w:rsidRDefault="00500E5D" w:rsidP="00027957">
      <w:pPr>
        <w:ind w:left="284"/>
      </w:pPr>
    </w:p>
    <w:sectPr w:rsidR="00500E5D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3406"/>
    <w:rsid w:val="004253AE"/>
    <w:rsid w:val="00437A40"/>
    <w:rsid w:val="00446C0A"/>
    <w:rsid w:val="004624FF"/>
    <w:rsid w:val="0046592A"/>
    <w:rsid w:val="004A1778"/>
    <w:rsid w:val="00500E5D"/>
    <w:rsid w:val="00511732"/>
    <w:rsid w:val="00565624"/>
    <w:rsid w:val="00574A29"/>
    <w:rsid w:val="005830D7"/>
    <w:rsid w:val="005A3903"/>
    <w:rsid w:val="005B1AE4"/>
    <w:rsid w:val="006001A3"/>
    <w:rsid w:val="00660A87"/>
    <w:rsid w:val="006A0F2E"/>
    <w:rsid w:val="006D1F46"/>
    <w:rsid w:val="007149A5"/>
    <w:rsid w:val="00771918"/>
    <w:rsid w:val="007B1F45"/>
    <w:rsid w:val="007C0C86"/>
    <w:rsid w:val="007E1D20"/>
    <w:rsid w:val="007F6B98"/>
    <w:rsid w:val="00852EE5"/>
    <w:rsid w:val="00867926"/>
    <w:rsid w:val="008946AF"/>
    <w:rsid w:val="008C1B07"/>
    <w:rsid w:val="008D490C"/>
    <w:rsid w:val="00915799"/>
    <w:rsid w:val="009A530C"/>
    <w:rsid w:val="009E3021"/>
    <w:rsid w:val="009F00EE"/>
    <w:rsid w:val="00A41656"/>
    <w:rsid w:val="00A81835"/>
    <w:rsid w:val="00B02871"/>
    <w:rsid w:val="00B15750"/>
    <w:rsid w:val="00B5698B"/>
    <w:rsid w:val="00B63B3E"/>
    <w:rsid w:val="00B64E28"/>
    <w:rsid w:val="00B93855"/>
    <w:rsid w:val="00BA507E"/>
    <w:rsid w:val="00BD0E90"/>
    <w:rsid w:val="00BD5EA7"/>
    <w:rsid w:val="00BE683C"/>
    <w:rsid w:val="00BE6B57"/>
    <w:rsid w:val="00BF6590"/>
    <w:rsid w:val="00C001BD"/>
    <w:rsid w:val="00C13F1E"/>
    <w:rsid w:val="00C342C0"/>
    <w:rsid w:val="00C4476E"/>
    <w:rsid w:val="00C72542"/>
    <w:rsid w:val="00C84B5B"/>
    <w:rsid w:val="00CB2F9F"/>
    <w:rsid w:val="00CC06D9"/>
    <w:rsid w:val="00D339DC"/>
    <w:rsid w:val="00D56533"/>
    <w:rsid w:val="00D838F1"/>
    <w:rsid w:val="00D90643"/>
    <w:rsid w:val="00DC26FE"/>
    <w:rsid w:val="00E02DDC"/>
    <w:rsid w:val="00E175AF"/>
    <w:rsid w:val="00E604C1"/>
    <w:rsid w:val="00EB76C1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B9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  <w:style w:type="table" w:customStyle="1" w:styleId="LightGrid10">
    <w:name w:val="Light Grid1"/>
    <w:basedOn w:val="TableNormal"/>
    <w:uiPriority w:val="62"/>
    <w:rsid w:val="007F6B98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500E5D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9</cp:revision>
  <cp:lastPrinted>2025-09-24T17:17:00Z</cp:lastPrinted>
  <dcterms:created xsi:type="dcterms:W3CDTF">2025-09-24T17:16:00Z</dcterms:created>
  <dcterms:modified xsi:type="dcterms:W3CDTF">2025-10-13T09:26:00Z</dcterms:modified>
</cp:coreProperties>
</file>